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00000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00000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00000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000000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Jeong</w:t>
      </w:r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6C2C092C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262C485D" w:rsidR="00382EC8" w:rsidRPr="00B00CBF" w:rsidRDefault="00382EC8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Waveguide system design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</w:t>
      </w:r>
      <w:proofErr w:type="gramStart"/>
      <w:r>
        <w:rPr>
          <w:rFonts w:ascii="Linux Libertine Display" w:hAnsi="Linux Libertine Display" w:cs="Linux Libertine Display"/>
          <w:bCs/>
          <w:kern w:val="0"/>
          <w:szCs w:val="20"/>
        </w:rPr>
        <w:t>ray-tracing</w:t>
      </w:r>
      <w:proofErr w:type="gramEnd"/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3030D77D" w:rsidR="00B00CBF" w:rsidRPr="00B00CBF" w:rsidRDefault="00C503D9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Data-driven optimization of optical systems through machine</w:t>
      </w:r>
      <w:r w:rsidR="001232EB">
        <w:rPr>
          <w:rFonts w:ascii="Linux Libertine Display" w:hAnsi="Linux Libertine Display" w:cs="Linux Libertine Display"/>
          <w:b/>
          <w:bCs/>
          <w:kern w:val="0"/>
          <w:sz w:val="22"/>
        </w:rPr>
        <w:t>-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>learning framework</w:t>
      </w:r>
    </w:p>
    <w:p w14:paraId="7A440BE8" w14:textId="376E28BD" w:rsidR="00B00CBF" w:rsidRDefault="00BD1FBB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J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35C9EA39" w14:textId="77777777" w:rsidR="00B00CBF" w:rsidRPr="001874CA" w:rsidRDefault="00B00CBF" w:rsidP="00B00CBF">
      <w:pPr>
        <w:pStyle w:val="a6"/>
        <w:wordWrap/>
        <w:adjustRightInd w:val="0"/>
        <w:spacing w:after="0"/>
        <w:ind w:leftChars="0" w:left="60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1898B6C4" w14:textId="2620FD28" w:rsidR="00B00CBF" w:rsidRPr="00B00CBF" w:rsidRDefault="001F5B46" w:rsidP="00E80515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I</w:t>
      </w:r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>nverse design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f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hrough optical simulation algorithms</w:t>
      </w:r>
    </w:p>
    <w:p w14:paraId="06E0C726" w14:textId="314226EC" w:rsidR="00B00CBF" w:rsidRDefault="00F228F5" w:rsidP="00B00CBF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blazed grating optimization through rigorous coupled-wave analysis</w:t>
      </w:r>
      <w:r w:rsidR="001823B4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4341E">
        <w:rPr>
          <w:rFonts w:ascii="Linux Libertine Display" w:hAnsi="Linux Libertine Display" w:cs="Linux Libertine Display"/>
          <w:bCs/>
          <w:kern w:val="0"/>
          <w:szCs w:val="20"/>
        </w:rPr>
        <w:t>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lastRenderedPageBreak/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lastRenderedPageBreak/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3CE8697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proofErr w:type="gramStart"/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</w:t>
      </w:r>
      <w:proofErr w:type="gramEnd"/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 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3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45CDD08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6DBC75B3" w14:textId="201FB021" w:rsidR="00470A47" w:rsidRPr="00B00CBF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 Folded Lens System for Ultrathin Cameras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, 2024. (Accepted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6FC268BE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3893D777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161E33">
        <w:rPr>
          <w:rFonts w:ascii="Linux Libertine Display" w:hAnsi="Linux Libertine Display" w:cs="Linux Libertine Display"/>
          <w:color w:val="1F497D" w:themeColor="text2"/>
        </w:rPr>
        <w:t>“</w:t>
      </w:r>
      <w:hyperlink r:id="rId18" w:history="1">
        <w:r w:rsidRPr="00161E33">
          <w:rPr>
            <w:rStyle w:val="a3"/>
            <w:rFonts w:ascii="Linux Libertine Display" w:hAnsi="Linux Libertine Display" w:cs="Linux Libertine Display"/>
            <w:color w:val="1F497D" w:themeColor="text2"/>
          </w:rPr>
          <w:t>Strong Coupling Induced Bound States in the Continuum in a Hybrid Metal–Dielectric Bilayer Nanograting Resonator,</w:t>
        </w:r>
      </w:hyperlink>
      <w:r>
        <w:rPr>
          <w:rFonts w:ascii="Linux Libertine Display" w:hAnsi="Linux Libertine Display" w:cs="Linux Libertine Display"/>
        </w:rPr>
        <w:t>”</w:t>
      </w:r>
      <w:r w:rsidRPr="00A371D7">
        <w:rPr>
          <w:rFonts w:ascii="Linux Libertine Display" w:hAnsi="Linux Libertine Display" w:cs="Linux Libertine Display"/>
        </w:rPr>
        <w:t xml:space="preserve">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2024.</w:t>
      </w:r>
    </w:p>
    <w:p w14:paraId="6C6B8E34" w14:textId="01BEC414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>, 2024.</w:t>
      </w:r>
    </w:p>
    <w:p w14:paraId="1C12E1B8" w14:textId="3C0C8489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>
        <w:rPr>
          <w:rFonts w:ascii="Linux Libertine Display" w:hAnsi="Linux Libertine Display" w:cs="Linux Libertine Display"/>
        </w:rPr>
        <w:t xml:space="preserve">“Speckle Reduced Holographic Display System with a Jointly Optimized Rotating Phase Mask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>, 2024.</w:t>
      </w:r>
      <w:r w:rsidR="00C73263">
        <w:rPr>
          <w:rFonts w:ascii="Linux Libertine Display" w:hAnsi="Linux Libertine Display" w:cs="Linux Libertine Display"/>
        </w:rPr>
        <w:t xml:space="preserve"> (Accepted)</w:t>
      </w:r>
    </w:p>
    <w:p w14:paraId="5A94026D" w14:textId="150A0683" w:rsidR="00C71A29" w:rsidRPr="0005665E" w:rsidRDefault="00A371D7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  </w:t>
      </w:r>
      <w:r w:rsidR="0052564B"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0"/>
      <w:footerReference w:type="default" r:id="rId21"/>
      <w:headerReference w:type="first" r:id="rId22"/>
      <w:footerReference w:type="first" r:id="rId23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C89978" w14:textId="77777777" w:rsidR="00AF06B5" w:rsidRDefault="00AF06B5" w:rsidP="004D4333">
      <w:pPr>
        <w:spacing w:after="0" w:line="240" w:lineRule="auto"/>
      </w:pPr>
      <w:r>
        <w:separator/>
      </w:r>
    </w:p>
  </w:endnote>
  <w:endnote w:type="continuationSeparator" w:id="0">
    <w:p w14:paraId="28E2704F" w14:textId="77777777" w:rsidR="00AF06B5" w:rsidRDefault="00AF06B5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B6B34A4D-9E54-1840-A6EE-16C60D1C36F2}"/>
    <w:embedBold r:id="rId2" w:subsetted="1" w:fontKey="{C7ABAFD2-219A-8A43-B997-174A49A977D1}"/>
    <w:embedBoldItalic r:id="rId3" w:subsetted="1" w:fontKey="{7EE51843-68C4-3341-8FE4-28416AFD7DDD}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0"/>
    <w:family w:val="decorative"/>
    <w:pitch w:val="variable"/>
    <w:sig w:usb0="00000003" w:usb1="00000000" w:usb2="00000000" w:usb3="00000000" w:csb0="80000001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Linux Libertine Display">
    <w:charset w:val="00"/>
    <w:family w:val="auto"/>
    <w:pitch w:val="variable"/>
    <w:sig w:usb0="E0000AFF" w:usb1="5200E5FB" w:usb2="02000020" w:usb3="00000000" w:csb0="000001BF" w:csb1="00000000"/>
    <w:embedRegular r:id="rId4" w:fontKey="{8FC8552A-5291-3B42-92D9-D337774B48CD}"/>
    <w:embedBold r:id="rId5" w:fontKey="{D31DF94B-9C0B-5343-B14C-419B72E0E89D}"/>
    <w:embedItalic r:id="rId6" w:fontKey="{8157D260-1DD6-2D49-ACCF-262D4506A41C}"/>
    <w:embedBoldItalic r:id="rId7" w:fontKey="{763DA6A5-144F-424F-9604-55AEA6665C8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2DA086" w14:textId="77777777" w:rsidR="00AF06B5" w:rsidRDefault="00AF06B5" w:rsidP="004D4333">
      <w:pPr>
        <w:spacing w:after="0" w:line="240" w:lineRule="auto"/>
      </w:pPr>
      <w:r>
        <w:separator/>
      </w:r>
    </w:p>
  </w:footnote>
  <w:footnote w:type="continuationSeparator" w:id="0">
    <w:p w14:paraId="4FC90AC1" w14:textId="77777777" w:rsidR="00AF06B5" w:rsidRDefault="00AF06B5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2" type="#_x0000_t75" style="width:540pt;height:540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73" type="#_x0000_t75" style="width:14.25pt;height:14.25pt;visibility:visible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 w16cid:durableId="1070420232">
    <w:abstractNumId w:val="4"/>
  </w:num>
  <w:num w:numId="2" w16cid:durableId="1518076777">
    <w:abstractNumId w:val="8"/>
  </w:num>
  <w:num w:numId="3" w16cid:durableId="1563520173">
    <w:abstractNumId w:val="2"/>
  </w:num>
  <w:num w:numId="4" w16cid:durableId="1378043657">
    <w:abstractNumId w:val="4"/>
    <w:lvlOverride w:ilvl="0">
      <w:startOverride w:val="1"/>
    </w:lvlOverride>
  </w:num>
  <w:num w:numId="5" w16cid:durableId="2103181951">
    <w:abstractNumId w:val="1"/>
  </w:num>
  <w:num w:numId="6" w16cid:durableId="1609309881">
    <w:abstractNumId w:val="3"/>
  </w:num>
  <w:num w:numId="7" w16cid:durableId="441270222">
    <w:abstractNumId w:val="13"/>
  </w:num>
  <w:num w:numId="8" w16cid:durableId="1857887288">
    <w:abstractNumId w:val="9"/>
  </w:num>
  <w:num w:numId="9" w16cid:durableId="336541271">
    <w:abstractNumId w:val="12"/>
  </w:num>
  <w:num w:numId="10" w16cid:durableId="1675255399">
    <w:abstractNumId w:val="7"/>
  </w:num>
  <w:num w:numId="11" w16cid:durableId="736821440">
    <w:abstractNumId w:val="14"/>
  </w:num>
  <w:num w:numId="12" w16cid:durableId="698287103">
    <w:abstractNumId w:val="11"/>
  </w:num>
  <w:num w:numId="13" w16cid:durableId="121658649">
    <w:abstractNumId w:val="5"/>
  </w:num>
  <w:num w:numId="14" w16cid:durableId="595671226">
    <w:abstractNumId w:val="10"/>
  </w:num>
  <w:num w:numId="15" w16cid:durableId="918295978">
    <w:abstractNumId w:val="0"/>
  </w:num>
  <w:num w:numId="16" w16cid:durableId="63348339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3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E8D"/>
    <w:rsid w:val="0027634E"/>
    <w:rsid w:val="002778A8"/>
    <w:rsid w:val="00277DB3"/>
    <w:rsid w:val="00283F61"/>
    <w:rsid w:val="0028520A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66467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B2B43"/>
    <w:rsid w:val="007B2B4D"/>
    <w:rsid w:val="007B2C2A"/>
    <w:rsid w:val="007B4F9F"/>
    <w:rsid w:val="007B5BB7"/>
    <w:rsid w:val="007B6A2E"/>
    <w:rsid w:val="007B7FE0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1651"/>
    <w:rsid w:val="009E26EB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1772"/>
    <w:rsid w:val="00BB31A3"/>
    <w:rsid w:val="00BB3451"/>
    <w:rsid w:val="00BB461E"/>
    <w:rsid w:val="00BB589C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3D0B"/>
    <w:rsid w:val="00D94D42"/>
    <w:rsid w:val="00D95557"/>
    <w:rsid w:val="00DA03FB"/>
    <w:rsid w:val="00DA09BD"/>
    <w:rsid w:val="00DA181D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8F5"/>
    <w:rsid w:val="00F2328C"/>
    <w:rsid w:val="00F25CE1"/>
    <w:rsid w:val="00F26A10"/>
    <w:rsid w:val="00F270CD"/>
    <w:rsid w:val="00F32D99"/>
    <w:rsid w:val="00F34519"/>
    <w:rsid w:val="00F34C5B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Gulim" w:eastAsia="Gulim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Gulim" w:eastAsia="Gulim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header" Target="head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DB3DE-F265-4757-98AD-7C9B59A82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1</TotalTime>
  <Pages>4</Pages>
  <Words>1165</Words>
  <Characters>6565</Characters>
  <Application>Microsoft Office Word</Application>
  <DocSecurity>0</DocSecurity>
  <Lines>145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3</cp:revision>
  <cp:lastPrinted>2024-09-23T15:42:00Z</cp:lastPrinted>
  <dcterms:created xsi:type="dcterms:W3CDTF">2024-09-23T15:42:00Z</dcterms:created>
  <dcterms:modified xsi:type="dcterms:W3CDTF">2024-09-23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